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rPr>
          <w:rFonts w:ascii="Times New Roman" w:hAnsi="Times New Roman" w:eastAsia="仿宋_GB2312" w:cs="Times New Roman"/>
          <w:b/>
          <w:kern w:val="0"/>
          <w:sz w:val="30"/>
          <w:szCs w:val="30"/>
        </w:rPr>
      </w:pPr>
      <w:r>
        <w:rPr>
          <w:rFonts w:ascii="Times New Roman" w:hAnsi="Times New Roman" w:eastAsia="仿宋_GB2312" w:cs="Times New Roman"/>
          <w:b/>
          <w:kern w:val="0"/>
          <w:sz w:val="30"/>
          <w:szCs w:val="30"/>
        </w:rPr>
        <w:t>附件3</w:t>
      </w:r>
    </w:p>
    <w:p>
      <w:pPr>
        <w:spacing w:line="360" w:lineRule="auto"/>
        <w:jc w:val="center"/>
        <w:rPr>
          <w:rFonts w:ascii="Times New Roman" w:hAnsi="Times New Roman" w:eastAsia="长城小标宋体" w:cs="Times New Roman"/>
          <w:b/>
          <w:color w:val="000000"/>
          <w:sz w:val="36"/>
          <w:szCs w:val="20"/>
        </w:rPr>
      </w:pPr>
      <w:r>
        <w:rPr>
          <w:rFonts w:ascii="Times New Roman" w:hAnsi="Times New Roman" w:eastAsia="长城小标宋体" w:cs="Times New Roman"/>
          <w:b/>
          <w:color w:val="000000"/>
          <w:sz w:val="36"/>
          <w:szCs w:val="20"/>
        </w:rPr>
        <w:t>通知回执</w:t>
      </w:r>
    </w:p>
    <w:p>
      <w:pPr>
        <w:autoSpaceDN w:val="0"/>
        <w:spacing w:line="360" w:lineRule="auto"/>
        <w:jc w:val="center"/>
        <w:textAlignment w:val="center"/>
        <w:rPr>
          <w:rFonts w:ascii="Times New Roman" w:hAnsi="Times New Roman" w:eastAsia="楷体_GB2312" w:cs="Times New Roman"/>
          <w:bCs/>
          <w:color w:val="000000"/>
          <w:sz w:val="30"/>
          <w:szCs w:val="30"/>
        </w:rPr>
      </w:pPr>
      <w:r>
        <w:rPr>
          <w:rFonts w:ascii="Times New Roman" w:hAnsi="Times New Roman" w:eastAsia="楷体_GB2312" w:cs="Times New Roman"/>
          <w:bCs/>
          <w:color w:val="000000"/>
          <w:sz w:val="30"/>
          <w:szCs w:val="30"/>
        </w:rPr>
        <w:t>（格式）</w:t>
      </w:r>
    </w:p>
    <w:p>
      <w:pPr>
        <w:spacing w:line="360" w:lineRule="auto"/>
        <w:rPr>
          <w:rFonts w:ascii="Times New Roman" w:hAnsi="Times New Roman" w:eastAsia="仿宋_GB2312" w:cs="Times New Roman"/>
          <w:b/>
          <w:kern w:val="0"/>
          <w:sz w:val="32"/>
          <w:szCs w:val="32"/>
        </w:rPr>
      </w:pPr>
    </w:p>
    <w:p>
      <w:pPr>
        <w:snapToGrid w:val="0"/>
        <w:spacing w:line="360" w:lineRule="auto"/>
        <w:jc w:val="left"/>
        <w:rPr>
          <w:rFonts w:ascii="Times New Roman" w:hAnsi="Times New Roman" w:eastAsia="仿宋_GB2312" w:cs="Times New Roman"/>
          <w:bCs/>
          <w:sz w:val="30"/>
          <w:szCs w:val="30"/>
        </w:rPr>
      </w:pPr>
      <w:r>
        <w:rPr>
          <w:rFonts w:ascii="Times New Roman" w:hAnsi="Times New Roman" w:eastAsia="仿宋_GB2312" w:cs="Times New Roman"/>
          <w:bCs/>
          <w:sz w:val="30"/>
          <w:szCs w:val="30"/>
        </w:rPr>
        <w:t>科技部</w:t>
      </w:r>
      <w:r>
        <w:rPr>
          <w:rFonts w:hint="eastAsia" w:ascii="Times New Roman" w:hAnsi="Times New Roman" w:eastAsia="仿宋_GB2312" w:cs="Times New Roman"/>
          <w:bCs/>
          <w:sz w:val="30"/>
          <w:szCs w:val="30"/>
        </w:rPr>
        <w:t>国际合作</w:t>
      </w:r>
      <w:r>
        <w:rPr>
          <w:rFonts w:ascii="Times New Roman" w:hAnsi="Times New Roman" w:eastAsia="仿宋_GB2312" w:cs="Times New Roman"/>
          <w:bCs/>
          <w:sz w:val="30"/>
          <w:szCs w:val="30"/>
        </w:rPr>
        <w:t>司：</w:t>
      </w:r>
    </w:p>
    <w:p>
      <w:pPr>
        <w:snapToGrid w:val="0"/>
        <w:spacing w:line="360" w:lineRule="auto"/>
        <w:jc w:val="left"/>
        <w:rPr>
          <w:rFonts w:ascii="Times New Roman" w:hAnsi="Times New Roman" w:eastAsia="仿宋_GB2312" w:cs="Times New Roman"/>
          <w:bCs/>
          <w:sz w:val="30"/>
          <w:szCs w:val="30"/>
        </w:rPr>
      </w:pPr>
      <w:r>
        <w:rPr>
          <w:rFonts w:ascii="Times New Roman" w:hAnsi="Times New Roman" w:eastAsia="仿宋_GB2312" w:cs="Times New Roman"/>
          <w:bCs/>
          <w:sz w:val="30"/>
          <w:szCs w:val="30"/>
        </w:rPr>
        <w:t xml:space="preserve">     《关于征集</w:t>
      </w:r>
      <w:r>
        <w:rPr>
          <w:rFonts w:hint="eastAsia" w:ascii="Times New Roman" w:hAnsi="Times New Roman" w:eastAsia="仿宋_GB2312" w:cs="Times New Roman"/>
          <w:bCs/>
          <w:sz w:val="30"/>
          <w:szCs w:val="30"/>
        </w:rPr>
        <w:t>适宜</w:t>
      </w:r>
      <w:r>
        <w:rPr>
          <w:rFonts w:ascii="Times New Roman" w:hAnsi="Times New Roman" w:eastAsia="仿宋_GB2312" w:cs="Times New Roman"/>
          <w:bCs/>
          <w:sz w:val="30"/>
          <w:szCs w:val="30"/>
        </w:rPr>
        <w:t>向</w:t>
      </w:r>
      <w:r>
        <w:rPr>
          <w:rFonts w:hint="eastAsia" w:ascii="Times New Roman" w:hAnsi="Times New Roman" w:eastAsia="仿宋_GB2312" w:cs="Times New Roman"/>
          <w:bCs/>
          <w:sz w:val="30"/>
          <w:szCs w:val="30"/>
        </w:rPr>
        <w:t>“</w:t>
      </w:r>
      <w:r>
        <w:rPr>
          <w:rFonts w:ascii="Times New Roman" w:hAnsi="Times New Roman" w:eastAsia="仿宋_GB2312" w:cs="Times New Roman"/>
          <w:bCs/>
          <w:sz w:val="30"/>
          <w:szCs w:val="30"/>
        </w:rPr>
        <w:t>一带一路</w:t>
      </w:r>
      <w:r>
        <w:rPr>
          <w:rFonts w:hint="eastAsia" w:ascii="Times New Roman" w:hAnsi="Times New Roman" w:eastAsia="仿宋_GB2312" w:cs="Times New Roman"/>
          <w:bCs/>
          <w:sz w:val="30"/>
          <w:szCs w:val="30"/>
        </w:rPr>
        <w:t>”</w:t>
      </w:r>
      <w:r>
        <w:rPr>
          <w:rFonts w:ascii="Times New Roman" w:hAnsi="Times New Roman" w:eastAsia="仿宋_GB2312" w:cs="Times New Roman"/>
          <w:bCs/>
          <w:sz w:val="30"/>
          <w:szCs w:val="30"/>
        </w:rPr>
        <w:t>国家转移</w:t>
      </w:r>
      <w:r>
        <w:rPr>
          <w:rFonts w:hint="eastAsia" w:ascii="Times New Roman" w:hAnsi="Times New Roman" w:eastAsia="仿宋_GB2312" w:cs="Times New Roman"/>
          <w:bCs/>
          <w:sz w:val="30"/>
          <w:szCs w:val="30"/>
        </w:rPr>
        <w:t>的可持续发展</w:t>
      </w:r>
      <w:r>
        <w:rPr>
          <w:rFonts w:ascii="Times New Roman" w:hAnsi="Times New Roman" w:eastAsia="仿宋_GB2312" w:cs="Times New Roman"/>
          <w:bCs/>
          <w:sz w:val="30"/>
          <w:szCs w:val="30"/>
        </w:rPr>
        <w:t>技术的通知》（国科</w:t>
      </w:r>
      <w:r>
        <w:rPr>
          <w:rFonts w:hint="eastAsia" w:ascii="Times New Roman" w:hAnsi="Times New Roman" w:eastAsia="仿宋_GB2312" w:cs="Times New Roman"/>
          <w:bCs/>
          <w:sz w:val="30"/>
          <w:szCs w:val="30"/>
        </w:rPr>
        <w:t>外便</w:t>
      </w:r>
      <w:r>
        <w:rPr>
          <w:rFonts w:hint="eastAsia" w:ascii="黑体" w:hAnsi="黑体" w:eastAsia="黑体" w:cs="黑体"/>
          <w:bCs/>
          <w:sz w:val="30"/>
          <w:szCs w:val="30"/>
        </w:rPr>
        <w:t>〔</w:t>
      </w:r>
      <w:r>
        <w:rPr>
          <w:rFonts w:ascii="Times New Roman" w:hAnsi="Times New Roman" w:eastAsia="仿宋_GB2312" w:cs="Times New Roman"/>
          <w:bCs/>
          <w:sz w:val="30"/>
          <w:szCs w:val="30"/>
        </w:rPr>
        <w:t>2020</w:t>
      </w:r>
      <w:r>
        <w:rPr>
          <w:rFonts w:hint="eastAsia" w:ascii="黑体" w:hAnsi="黑体" w:eastAsia="黑体" w:cs="黑体"/>
          <w:bCs/>
          <w:sz w:val="30"/>
          <w:szCs w:val="30"/>
        </w:rPr>
        <w:t>〕</w:t>
      </w:r>
      <w:r>
        <w:rPr>
          <w:rFonts w:hint="eastAsia" w:ascii="Times New Roman" w:hAnsi="Times New Roman" w:eastAsia="仿宋_GB2312" w:cs="Times New Roman"/>
          <w:bCs/>
          <w:sz w:val="30"/>
          <w:szCs w:val="30"/>
        </w:rPr>
        <w:t>79</w:t>
      </w:r>
      <w:r>
        <w:rPr>
          <w:rFonts w:ascii="Times New Roman" w:hAnsi="Times New Roman" w:eastAsia="仿宋_GB2312" w:cs="Times New Roman"/>
          <w:bCs/>
          <w:sz w:val="30"/>
          <w:szCs w:val="30"/>
        </w:rPr>
        <w:t>号）已收悉，我单位负责组织技术征集及初审的部门、负责人及联系方式如下：</w:t>
      </w:r>
    </w:p>
    <w:tbl>
      <w:tblPr>
        <w:tblStyle w:val="12"/>
        <w:tblW w:w="7706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49"/>
        <w:gridCol w:w="2108"/>
        <w:gridCol w:w="1009"/>
        <w:gridCol w:w="26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5" w:hRule="atLeast"/>
          <w:jc w:val="center"/>
        </w:trPr>
        <w:tc>
          <w:tcPr>
            <w:tcW w:w="1949" w:type="dxa"/>
            <w:shd w:val="clear" w:color="auto" w:fill="auto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  <w:r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  <w:t>负责部门</w:t>
            </w:r>
          </w:p>
        </w:tc>
        <w:tc>
          <w:tcPr>
            <w:tcW w:w="5757" w:type="dxa"/>
            <w:gridSpan w:val="3"/>
            <w:shd w:val="clear" w:color="auto" w:fill="auto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5" w:hRule="atLeast"/>
          <w:jc w:val="center"/>
        </w:trPr>
        <w:tc>
          <w:tcPr>
            <w:tcW w:w="1949" w:type="dxa"/>
            <w:shd w:val="clear" w:color="auto" w:fill="auto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  <w:r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  <w:t>负责人</w:t>
            </w:r>
          </w:p>
        </w:tc>
        <w:tc>
          <w:tcPr>
            <w:tcW w:w="2108" w:type="dxa"/>
            <w:shd w:val="clear" w:color="auto" w:fill="auto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</w:p>
        </w:tc>
        <w:tc>
          <w:tcPr>
            <w:tcW w:w="1009" w:type="dxa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  <w:r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  <w:t>职务</w:t>
            </w:r>
          </w:p>
        </w:tc>
        <w:tc>
          <w:tcPr>
            <w:tcW w:w="2640" w:type="dxa"/>
            <w:shd w:val="clear" w:color="auto" w:fill="auto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5" w:hRule="atLeast"/>
          <w:jc w:val="center"/>
        </w:trPr>
        <w:tc>
          <w:tcPr>
            <w:tcW w:w="1949" w:type="dxa"/>
            <w:shd w:val="clear" w:color="auto" w:fill="auto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  <w:r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  <w:t>电话</w:t>
            </w:r>
          </w:p>
        </w:tc>
        <w:tc>
          <w:tcPr>
            <w:tcW w:w="5757" w:type="dxa"/>
            <w:gridSpan w:val="3"/>
            <w:shd w:val="clear" w:color="auto" w:fill="auto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5" w:hRule="atLeast"/>
          <w:jc w:val="center"/>
        </w:trPr>
        <w:tc>
          <w:tcPr>
            <w:tcW w:w="1949" w:type="dxa"/>
            <w:shd w:val="clear" w:color="auto" w:fill="auto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  <w:r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  <w:t>联系人</w:t>
            </w:r>
          </w:p>
        </w:tc>
        <w:tc>
          <w:tcPr>
            <w:tcW w:w="2108" w:type="dxa"/>
            <w:shd w:val="clear" w:color="auto" w:fill="auto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</w:p>
        </w:tc>
        <w:tc>
          <w:tcPr>
            <w:tcW w:w="1009" w:type="dxa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  <w:r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  <w:t>职务</w:t>
            </w:r>
          </w:p>
        </w:tc>
        <w:tc>
          <w:tcPr>
            <w:tcW w:w="2640" w:type="dxa"/>
            <w:shd w:val="clear" w:color="auto" w:fill="auto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5" w:hRule="atLeast"/>
          <w:jc w:val="center"/>
        </w:trPr>
        <w:tc>
          <w:tcPr>
            <w:tcW w:w="1949" w:type="dxa"/>
            <w:shd w:val="clear" w:color="auto" w:fill="auto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  <w:r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  <w:t>电话（手机）</w:t>
            </w:r>
          </w:p>
        </w:tc>
        <w:tc>
          <w:tcPr>
            <w:tcW w:w="2108" w:type="dxa"/>
            <w:shd w:val="clear" w:color="auto" w:fill="auto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</w:p>
        </w:tc>
        <w:tc>
          <w:tcPr>
            <w:tcW w:w="1009" w:type="dxa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  <w:r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  <w:t>邮箱</w:t>
            </w:r>
          </w:p>
        </w:tc>
        <w:tc>
          <w:tcPr>
            <w:tcW w:w="2640" w:type="dxa"/>
            <w:shd w:val="clear" w:color="auto" w:fill="auto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5" w:hRule="atLeast"/>
          <w:jc w:val="center"/>
        </w:trPr>
        <w:tc>
          <w:tcPr>
            <w:tcW w:w="1949" w:type="dxa"/>
            <w:shd w:val="clear" w:color="auto" w:fill="auto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  <w:r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  <w:t>微信号</w:t>
            </w:r>
          </w:p>
        </w:tc>
        <w:tc>
          <w:tcPr>
            <w:tcW w:w="5757" w:type="dxa"/>
            <w:gridSpan w:val="3"/>
            <w:shd w:val="clear" w:color="auto" w:fill="auto"/>
            <w:vAlign w:val="center"/>
          </w:tcPr>
          <w:p>
            <w:pPr>
              <w:snapToGrid w:val="0"/>
              <w:spacing w:line="360" w:lineRule="auto"/>
              <w:jc w:val="left"/>
              <w:rPr>
                <w:rFonts w:ascii="Times New Roman" w:hAnsi="Times New Roman" w:eastAsia="仿宋_GB2312" w:cs="Times New Roman"/>
                <w:bCs/>
                <w:sz w:val="30"/>
                <w:szCs w:val="30"/>
              </w:rPr>
            </w:pPr>
          </w:p>
        </w:tc>
      </w:tr>
    </w:tbl>
    <w:p>
      <w:pPr>
        <w:spacing w:line="360" w:lineRule="auto"/>
        <w:rPr>
          <w:rFonts w:ascii="Times New Roman" w:hAnsi="Times New Roman" w:eastAsia="仿宋_GB2312" w:cs="Times New Roman"/>
          <w:bCs/>
          <w:sz w:val="30"/>
          <w:szCs w:val="30"/>
        </w:rPr>
      </w:pPr>
    </w:p>
    <w:p>
      <w:pPr>
        <w:spacing w:line="360" w:lineRule="auto"/>
        <w:ind w:firstLine="4917" w:firstLineChars="1639"/>
        <w:rPr>
          <w:rFonts w:ascii="Times New Roman" w:hAnsi="Times New Roman" w:eastAsia="仿宋_GB2312" w:cs="Times New Roman"/>
          <w:bCs/>
          <w:sz w:val="30"/>
          <w:szCs w:val="30"/>
        </w:rPr>
      </w:pPr>
      <w:r>
        <w:rPr>
          <w:rFonts w:ascii="Times New Roman" w:hAnsi="Times New Roman" w:eastAsia="仿宋_GB2312" w:cs="Times New Roman"/>
          <w:bCs/>
          <w:sz w:val="30"/>
          <w:szCs w:val="30"/>
        </w:rPr>
        <w:t>（公章）</w:t>
      </w:r>
    </w:p>
    <w:p>
      <w:pPr>
        <w:spacing w:line="360" w:lineRule="auto"/>
        <w:jc w:val="right"/>
        <w:rPr>
          <w:rFonts w:ascii="Times New Roman" w:hAnsi="Times New Roman" w:eastAsia="仿宋_GB2312" w:cs="Times New Roman"/>
          <w:bCs/>
          <w:sz w:val="30"/>
          <w:szCs w:val="30"/>
        </w:rPr>
      </w:pPr>
      <w:r>
        <w:rPr>
          <w:rFonts w:ascii="Times New Roman" w:hAnsi="Times New Roman" w:eastAsia="仿宋_GB2312" w:cs="Times New Roman"/>
          <w:bCs/>
          <w:sz w:val="30"/>
          <w:szCs w:val="30"/>
        </w:rPr>
        <w:t>年   月   日</w:t>
      </w:r>
    </w:p>
    <w:p>
      <w:pPr>
        <w:widowControl/>
        <w:jc w:val="left"/>
        <w:rPr>
          <w:rFonts w:ascii="Times New Roman" w:hAnsi="Times New Roman" w:eastAsia="仿宋_GB2312" w:cs="Times New Roman"/>
          <w:bCs/>
          <w:sz w:val="32"/>
          <w:szCs w:val="24"/>
        </w:rPr>
      </w:pPr>
      <w:r>
        <w:rPr>
          <w:rFonts w:ascii="Times New Roman" w:hAnsi="Times New Roman" w:eastAsia="仿宋_GB2312" w:cs="Times New Roman"/>
          <w:bCs/>
          <w:sz w:val="32"/>
          <w:szCs w:val="24"/>
        </w:rPr>
        <w:br w:type="page"/>
      </w:r>
    </w:p>
    <w:p>
      <w:pPr>
        <w:spacing w:line="360" w:lineRule="auto"/>
        <w:ind w:firstLine="4589" w:firstLineChars="1639"/>
        <w:rPr>
          <w:rFonts w:ascii="Times New Roman" w:hAnsi="Times New Roman" w:cs="Times New Roman"/>
          <w:sz w:val="28"/>
          <w:szCs w:val="28"/>
        </w:rPr>
      </w:pPr>
      <w:bookmarkStart w:id="0" w:name="_GoBack"/>
    </w:p>
    <w:bookmarkEnd w:id="0"/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方正小标宋简体">
    <w:altName w:val="黑体"/>
    <w:panose1 w:val="03000509000000000000"/>
    <w:charset w:val="86"/>
    <w:family w:val="script"/>
    <w:pitch w:val="default"/>
    <w:sig w:usb0="00000000" w:usb1="00000000" w:usb2="00000000" w:usb3="00000000" w:csb0="00040000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长城小标宋体">
    <w:altName w:val="宋体"/>
    <w:panose1 w:val="02010609010101010101"/>
    <w:charset w:val="86"/>
    <w:family w:val="modern"/>
    <w:pitch w:val="default"/>
    <w:sig w:usb0="00000000" w:usb1="00000000" w:usb2="00000010" w:usb3="00000000" w:csb0="00040000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  <w:r>
      <w:rPr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6"/>
                            <w:rPr>
                              <w:rFonts w:hint="eastAsia" w:eastAsiaTheme="minorEastAsia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t>1</w: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8240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6"/>
                      <w:rPr>
                        <w:rFonts w:hint="eastAsia" w:eastAsiaTheme="minorEastAsia"/>
                        <w:lang w:eastAsia="zh-CN"/>
                      </w:rPr>
                    </w:pPr>
                    <w:r>
                      <w:rPr>
                        <w:rFonts w:hint="eastAsia"/>
                        <w:lang w:eastAsia="zh-CN"/>
                      </w:rPr>
                      <w:fldChar w:fldCharType="begin"/>
                    </w:r>
                    <w:r>
                      <w:rPr>
                        <w:rFonts w:hint="eastAsia"/>
                        <w:lang w:eastAsia="zh-CN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lang w:eastAsia="zh-CN"/>
                      </w:rPr>
                      <w:fldChar w:fldCharType="separate"/>
                    </w:r>
                    <w:r>
                      <w:rPr>
                        <w:rFonts w:hint="eastAsia"/>
                        <w:lang w:eastAsia="zh-CN"/>
                      </w:rPr>
                      <w:t>1</w:t>
                    </w:r>
                    <w:r>
                      <w:rPr>
                        <w:rFonts w:hint="eastAsia"/>
                        <w:lang w:eastAsia="zh-C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szAwMTK3tDQxtzRT0lEKTi0uzszPAykwNK4FAHen47AtAAAA"/>
  </w:docVars>
  <w:rsids>
    <w:rsidRoot w:val="003333D9"/>
    <w:rsid w:val="00002519"/>
    <w:rsid w:val="0000493A"/>
    <w:rsid w:val="00005BAF"/>
    <w:rsid w:val="00011B46"/>
    <w:rsid w:val="00011C38"/>
    <w:rsid w:val="00014374"/>
    <w:rsid w:val="0001551D"/>
    <w:rsid w:val="0001735B"/>
    <w:rsid w:val="0001788F"/>
    <w:rsid w:val="0002222F"/>
    <w:rsid w:val="00026C6A"/>
    <w:rsid w:val="00027607"/>
    <w:rsid w:val="0003412C"/>
    <w:rsid w:val="00037181"/>
    <w:rsid w:val="00037DD6"/>
    <w:rsid w:val="00037E0C"/>
    <w:rsid w:val="00040DD8"/>
    <w:rsid w:val="00040E7A"/>
    <w:rsid w:val="0004178A"/>
    <w:rsid w:val="00041E6B"/>
    <w:rsid w:val="00050E1C"/>
    <w:rsid w:val="000544B0"/>
    <w:rsid w:val="00054729"/>
    <w:rsid w:val="000558ED"/>
    <w:rsid w:val="00060608"/>
    <w:rsid w:val="00073F86"/>
    <w:rsid w:val="00074C3C"/>
    <w:rsid w:val="00075BF1"/>
    <w:rsid w:val="00076CD0"/>
    <w:rsid w:val="00080501"/>
    <w:rsid w:val="00080C0C"/>
    <w:rsid w:val="00080DA4"/>
    <w:rsid w:val="00081F67"/>
    <w:rsid w:val="000860CC"/>
    <w:rsid w:val="00086E85"/>
    <w:rsid w:val="00091A34"/>
    <w:rsid w:val="00092165"/>
    <w:rsid w:val="00096C12"/>
    <w:rsid w:val="00097EAD"/>
    <w:rsid w:val="000A0D26"/>
    <w:rsid w:val="000A4B2E"/>
    <w:rsid w:val="000A4B84"/>
    <w:rsid w:val="000A579F"/>
    <w:rsid w:val="000A5D86"/>
    <w:rsid w:val="000B3B46"/>
    <w:rsid w:val="000B3CC4"/>
    <w:rsid w:val="000B560E"/>
    <w:rsid w:val="000B6552"/>
    <w:rsid w:val="000B71E6"/>
    <w:rsid w:val="000C2738"/>
    <w:rsid w:val="000C5060"/>
    <w:rsid w:val="000C7999"/>
    <w:rsid w:val="000D0F12"/>
    <w:rsid w:val="000D4D27"/>
    <w:rsid w:val="000D4F1E"/>
    <w:rsid w:val="000E1094"/>
    <w:rsid w:val="000E1C08"/>
    <w:rsid w:val="000E2D1A"/>
    <w:rsid w:val="000F0AFA"/>
    <w:rsid w:val="000F1490"/>
    <w:rsid w:val="000F34F3"/>
    <w:rsid w:val="0010541B"/>
    <w:rsid w:val="00105D4B"/>
    <w:rsid w:val="00107E8B"/>
    <w:rsid w:val="001101FC"/>
    <w:rsid w:val="00110A3C"/>
    <w:rsid w:val="0011155A"/>
    <w:rsid w:val="00115828"/>
    <w:rsid w:val="00116916"/>
    <w:rsid w:val="0011768C"/>
    <w:rsid w:val="00122C9D"/>
    <w:rsid w:val="00124011"/>
    <w:rsid w:val="001277A9"/>
    <w:rsid w:val="00141307"/>
    <w:rsid w:val="00143AC4"/>
    <w:rsid w:val="001528FA"/>
    <w:rsid w:val="00152900"/>
    <w:rsid w:val="001570BB"/>
    <w:rsid w:val="001652D4"/>
    <w:rsid w:val="001664F0"/>
    <w:rsid w:val="001705DF"/>
    <w:rsid w:val="0017506B"/>
    <w:rsid w:val="00175AC3"/>
    <w:rsid w:val="00175F38"/>
    <w:rsid w:val="00180B6E"/>
    <w:rsid w:val="0018482A"/>
    <w:rsid w:val="00192429"/>
    <w:rsid w:val="0019525E"/>
    <w:rsid w:val="0019581F"/>
    <w:rsid w:val="00195D5E"/>
    <w:rsid w:val="001A1FE3"/>
    <w:rsid w:val="001A313C"/>
    <w:rsid w:val="001A3513"/>
    <w:rsid w:val="001A4A1A"/>
    <w:rsid w:val="001A4AEF"/>
    <w:rsid w:val="001B0FBC"/>
    <w:rsid w:val="001B2CBD"/>
    <w:rsid w:val="001B6A04"/>
    <w:rsid w:val="001B7713"/>
    <w:rsid w:val="001B779B"/>
    <w:rsid w:val="001C56A6"/>
    <w:rsid w:val="001C76F0"/>
    <w:rsid w:val="001D2F49"/>
    <w:rsid w:val="001D4BD0"/>
    <w:rsid w:val="001D4DE2"/>
    <w:rsid w:val="001D7E00"/>
    <w:rsid w:val="001E02CD"/>
    <w:rsid w:val="001E22BF"/>
    <w:rsid w:val="001E4AF0"/>
    <w:rsid w:val="001F4A77"/>
    <w:rsid w:val="001F5E98"/>
    <w:rsid w:val="001F78CE"/>
    <w:rsid w:val="00202E9E"/>
    <w:rsid w:val="00204ADF"/>
    <w:rsid w:val="00211339"/>
    <w:rsid w:val="00211848"/>
    <w:rsid w:val="00214F32"/>
    <w:rsid w:val="002161B3"/>
    <w:rsid w:val="002215FB"/>
    <w:rsid w:val="00221C7F"/>
    <w:rsid w:val="00224BEF"/>
    <w:rsid w:val="00227DEA"/>
    <w:rsid w:val="00230D0E"/>
    <w:rsid w:val="00233F8F"/>
    <w:rsid w:val="00236199"/>
    <w:rsid w:val="00236F5B"/>
    <w:rsid w:val="0024072D"/>
    <w:rsid w:val="002462D2"/>
    <w:rsid w:val="002502FB"/>
    <w:rsid w:val="00250783"/>
    <w:rsid w:val="00251268"/>
    <w:rsid w:val="002520D5"/>
    <w:rsid w:val="00261223"/>
    <w:rsid w:val="00272F80"/>
    <w:rsid w:val="00276B7C"/>
    <w:rsid w:val="00276E3A"/>
    <w:rsid w:val="002825EF"/>
    <w:rsid w:val="0028452A"/>
    <w:rsid w:val="002845DE"/>
    <w:rsid w:val="00285C60"/>
    <w:rsid w:val="00286A94"/>
    <w:rsid w:val="002902AF"/>
    <w:rsid w:val="00292367"/>
    <w:rsid w:val="00292DEA"/>
    <w:rsid w:val="0029407B"/>
    <w:rsid w:val="00296D56"/>
    <w:rsid w:val="0029789E"/>
    <w:rsid w:val="002A13DB"/>
    <w:rsid w:val="002A3858"/>
    <w:rsid w:val="002A562D"/>
    <w:rsid w:val="002B00D3"/>
    <w:rsid w:val="002B0F73"/>
    <w:rsid w:val="002B237A"/>
    <w:rsid w:val="002B5F58"/>
    <w:rsid w:val="002B6500"/>
    <w:rsid w:val="002C11F7"/>
    <w:rsid w:val="002C19F2"/>
    <w:rsid w:val="002C3DD8"/>
    <w:rsid w:val="002C41F2"/>
    <w:rsid w:val="002C728C"/>
    <w:rsid w:val="002E2DF6"/>
    <w:rsid w:val="002E6FD6"/>
    <w:rsid w:val="002F1DCD"/>
    <w:rsid w:val="002F4728"/>
    <w:rsid w:val="002F5CBF"/>
    <w:rsid w:val="00306019"/>
    <w:rsid w:val="003101F0"/>
    <w:rsid w:val="00311FF0"/>
    <w:rsid w:val="003148D1"/>
    <w:rsid w:val="00314CEC"/>
    <w:rsid w:val="0031535F"/>
    <w:rsid w:val="003168DC"/>
    <w:rsid w:val="003172B1"/>
    <w:rsid w:val="003234A9"/>
    <w:rsid w:val="00323CA5"/>
    <w:rsid w:val="003240CF"/>
    <w:rsid w:val="00324FE2"/>
    <w:rsid w:val="00326FB3"/>
    <w:rsid w:val="003273CC"/>
    <w:rsid w:val="00331D5F"/>
    <w:rsid w:val="003333D9"/>
    <w:rsid w:val="00333421"/>
    <w:rsid w:val="003344EC"/>
    <w:rsid w:val="00335815"/>
    <w:rsid w:val="003375DE"/>
    <w:rsid w:val="0034403B"/>
    <w:rsid w:val="003449AB"/>
    <w:rsid w:val="003459A5"/>
    <w:rsid w:val="003525FC"/>
    <w:rsid w:val="00354624"/>
    <w:rsid w:val="00357D00"/>
    <w:rsid w:val="00361A9A"/>
    <w:rsid w:val="00362410"/>
    <w:rsid w:val="003629DA"/>
    <w:rsid w:val="00362EF5"/>
    <w:rsid w:val="00370AA7"/>
    <w:rsid w:val="00373AE3"/>
    <w:rsid w:val="003749BF"/>
    <w:rsid w:val="003757F4"/>
    <w:rsid w:val="003763BD"/>
    <w:rsid w:val="0038093C"/>
    <w:rsid w:val="00380D3E"/>
    <w:rsid w:val="0038543F"/>
    <w:rsid w:val="00386160"/>
    <w:rsid w:val="0038655C"/>
    <w:rsid w:val="00386C73"/>
    <w:rsid w:val="00387A96"/>
    <w:rsid w:val="003933F4"/>
    <w:rsid w:val="00393820"/>
    <w:rsid w:val="003A7C31"/>
    <w:rsid w:val="003B2B4F"/>
    <w:rsid w:val="003B4BAE"/>
    <w:rsid w:val="003B4FDB"/>
    <w:rsid w:val="003C0337"/>
    <w:rsid w:val="003C1E1B"/>
    <w:rsid w:val="003C519F"/>
    <w:rsid w:val="003D06DD"/>
    <w:rsid w:val="003D140A"/>
    <w:rsid w:val="003D4494"/>
    <w:rsid w:val="003D5526"/>
    <w:rsid w:val="003E0215"/>
    <w:rsid w:val="003E1E5E"/>
    <w:rsid w:val="003E2FDF"/>
    <w:rsid w:val="003F2126"/>
    <w:rsid w:val="003F23EA"/>
    <w:rsid w:val="003F254A"/>
    <w:rsid w:val="003F3AA3"/>
    <w:rsid w:val="003F64A7"/>
    <w:rsid w:val="003F6CFA"/>
    <w:rsid w:val="00403686"/>
    <w:rsid w:val="00403B73"/>
    <w:rsid w:val="00404270"/>
    <w:rsid w:val="00412F5E"/>
    <w:rsid w:val="0042042E"/>
    <w:rsid w:val="00425C9F"/>
    <w:rsid w:val="004335E2"/>
    <w:rsid w:val="00435A72"/>
    <w:rsid w:val="0043746A"/>
    <w:rsid w:val="00437C28"/>
    <w:rsid w:val="004413F3"/>
    <w:rsid w:val="00441FE1"/>
    <w:rsid w:val="0044431C"/>
    <w:rsid w:val="00444B01"/>
    <w:rsid w:val="0044650F"/>
    <w:rsid w:val="00453035"/>
    <w:rsid w:val="004561BA"/>
    <w:rsid w:val="0045638B"/>
    <w:rsid w:val="00456838"/>
    <w:rsid w:val="00457B28"/>
    <w:rsid w:val="00462250"/>
    <w:rsid w:val="00464A2D"/>
    <w:rsid w:val="00464F17"/>
    <w:rsid w:val="00471B8E"/>
    <w:rsid w:val="004733A9"/>
    <w:rsid w:val="00476DE1"/>
    <w:rsid w:val="00477F89"/>
    <w:rsid w:val="00486AE1"/>
    <w:rsid w:val="00486D20"/>
    <w:rsid w:val="004947AA"/>
    <w:rsid w:val="004A35C5"/>
    <w:rsid w:val="004A48D4"/>
    <w:rsid w:val="004A52C2"/>
    <w:rsid w:val="004B75A3"/>
    <w:rsid w:val="004C1B06"/>
    <w:rsid w:val="004D22DE"/>
    <w:rsid w:val="004D3B9B"/>
    <w:rsid w:val="004D7CB7"/>
    <w:rsid w:val="004E011C"/>
    <w:rsid w:val="004E1B89"/>
    <w:rsid w:val="004E4794"/>
    <w:rsid w:val="004E4962"/>
    <w:rsid w:val="004E5B58"/>
    <w:rsid w:val="004E666D"/>
    <w:rsid w:val="004E69F9"/>
    <w:rsid w:val="004E7D4B"/>
    <w:rsid w:val="004F09DD"/>
    <w:rsid w:val="005014E9"/>
    <w:rsid w:val="0050619C"/>
    <w:rsid w:val="0051206B"/>
    <w:rsid w:val="00513306"/>
    <w:rsid w:val="00517090"/>
    <w:rsid w:val="0052065D"/>
    <w:rsid w:val="005228CE"/>
    <w:rsid w:val="00524A53"/>
    <w:rsid w:val="00525D5C"/>
    <w:rsid w:val="00526F7C"/>
    <w:rsid w:val="0052719B"/>
    <w:rsid w:val="0052759C"/>
    <w:rsid w:val="00531A74"/>
    <w:rsid w:val="00533233"/>
    <w:rsid w:val="005332ED"/>
    <w:rsid w:val="00535613"/>
    <w:rsid w:val="00543660"/>
    <w:rsid w:val="005507D9"/>
    <w:rsid w:val="00560D9A"/>
    <w:rsid w:val="00561978"/>
    <w:rsid w:val="005619A8"/>
    <w:rsid w:val="0056295B"/>
    <w:rsid w:val="00564699"/>
    <w:rsid w:val="0056666F"/>
    <w:rsid w:val="00566D61"/>
    <w:rsid w:val="00567197"/>
    <w:rsid w:val="0057006E"/>
    <w:rsid w:val="00570E22"/>
    <w:rsid w:val="005713E6"/>
    <w:rsid w:val="00572A90"/>
    <w:rsid w:val="00580576"/>
    <w:rsid w:val="00580B24"/>
    <w:rsid w:val="00581401"/>
    <w:rsid w:val="00581779"/>
    <w:rsid w:val="00583B18"/>
    <w:rsid w:val="005910DF"/>
    <w:rsid w:val="00593063"/>
    <w:rsid w:val="005940C9"/>
    <w:rsid w:val="00596485"/>
    <w:rsid w:val="005A3910"/>
    <w:rsid w:val="005B09D4"/>
    <w:rsid w:val="005B1D74"/>
    <w:rsid w:val="005B2EE3"/>
    <w:rsid w:val="005B37D4"/>
    <w:rsid w:val="005B63A9"/>
    <w:rsid w:val="005B75BD"/>
    <w:rsid w:val="005C652A"/>
    <w:rsid w:val="005D436A"/>
    <w:rsid w:val="005D4410"/>
    <w:rsid w:val="005D5668"/>
    <w:rsid w:val="005D7938"/>
    <w:rsid w:val="005E3075"/>
    <w:rsid w:val="005F1390"/>
    <w:rsid w:val="005F2BCF"/>
    <w:rsid w:val="005F385B"/>
    <w:rsid w:val="005F457A"/>
    <w:rsid w:val="00600199"/>
    <w:rsid w:val="006020CC"/>
    <w:rsid w:val="006031EE"/>
    <w:rsid w:val="006072EE"/>
    <w:rsid w:val="0061302F"/>
    <w:rsid w:val="00613FD4"/>
    <w:rsid w:val="006175D3"/>
    <w:rsid w:val="00623017"/>
    <w:rsid w:val="00623444"/>
    <w:rsid w:val="00624045"/>
    <w:rsid w:val="006262EF"/>
    <w:rsid w:val="0063487B"/>
    <w:rsid w:val="00640A7D"/>
    <w:rsid w:val="006433C8"/>
    <w:rsid w:val="00646457"/>
    <w:rsid w:val="00647D79"/>
    <w:rsid w:val="006542A6"/>
    <w:rsid w:val="00663B98"/>
    <w:rsid w:val="00664C91"/>
    <w:rsid w:val="00666097"/>
    <w:rsid w:val="00667FD0"/>
    <w:rsid w:val="00675F98"/>
    <w:rsid w:val="006805C0"/>
    <w:rsid w:val="006824E3"/>
    <w:rsid w:val="00684C1A"/>
    <w:rsid w:val="00690030"/>
    <w:rsid w:val="00690093"/>
    <w:rsid w:val="0069167B"/>
    <w:rsid w:val="00691A9A"/>
    <w:rsid w:val="0069253A"/>
    <w:rsid w:val="0069377F"/>
    <w:rsid w:val="006951FB"/>
    <w:rsid w:val="006A189A"/>
    <w:rsid w:val="006A59E0"/>
    <w:rsid w:val="006A5C2B"/>
    <w:rsid w:val="006B001B"/>
    <w:rsid w:val="006B242F"/>
    <w:rsid w:val="006C388B"/>
    <w:rsid w:val="006D08D8"/>
    <w:rsid w:val="006D39C3"/>
    <w:rsid w:val="006D3C3A"/>
    <w:rsid w:val="006D4F0F"/>
    <w:rsid w:val="006E0FD6"/>
    <w:rsid w:val="006E115C"/>
    <w:rsid w:val="006E5F95"/>
    <w:rsid w:val="006F04BC"/>
    <w:rsid w:val="006F0C3D"/>
    <w:rsid w:val="006F3618"/>
    <w:rsid w:val="00700C20"/>
    <w:rsid w:val="007035DF"/>
    <w:rsid w:val="007057EC"/>
    <w:rsid w:val="00712CC3"/>
    <w:rsid w:val="00717359"/>
    <w:rsid w:val="007213BE"/>
    <w:rsid w:val="007246C3"/>
    <w:rsid w:val="00725CC1"/>
    <w:rsid w:val="00727739"/>
    <w:rsid w:val="00732826"/>
    <w:rsid w:val="00733274"/>
    <w:rsid w:val="00742967"/>
    <w:rsid w:val="00746560"/>
    <w:rsid w:val="00747D96"/>
    <w:rsid w:val="007557CB"/>
    <w:rsid w:val="00762770"/>
    <w:rsid w:val="00762CB0"/>
    <w:rsid w:val="00765E23"/>
    <w:rsid w:val="0077123B"/>
    <w:rsid w:val="007734C5"/>
    <w:rsid w:val="00774679"/>
    <w:rsid w:val="007767B0"/>
    <w:rsid w:val="00793143"/>
    <w:rsid w:val="007931DA"/>
    <w:rsid w:val="0079427B"/>
    <w:rsid w:val="00796B5E"/>
    <w:rsid w:val="00797DCD"/>
    <w:rsid w:val="007A0AAC"/>
    <w:rsid w:val="007A0F5D"/>
    <w:rsid w:val="007A3E82"/>
    <w:rsid w:val="007A43AD"/>
    <w:rsid w:val="007A76BC"/>
    <w:rsid w:val="007C2307"/>
    <w:rsid w:val="007C6F16"/>
    <w:rsid w:val="007D134D"/>
    <w:rsid w:val="007D4A8C"/>
    <w:rsid w:val="007D67A8"/>
    <w:rsid w:val="007E44A2"/>
    <w:rsid w:val="007E4A14"/>
    <w:rsid w:val="007E6AA2"/>
    <w:rsid w:val="007F3916"/>
    <w:rsid w:val="007F74C7"/>
    <w:rsid w:val="00801366"/>
    <w:rsid w:val="00804B1E"/>
    <w:rsid w:val="00810988"/>
    <w:rsid w:val="008177F5"/>
    <w:rsid w:val="008223B2"/>
    <w:rsid w:val="00822646"/>
    <w:rsid w:val="008227EE"/>
    <w:rsid w:val="00826107"/>
    <w:rsid w:val="00830A4B"/>
    <w:rsid w:val="00832DDA"/>
    <w:rsid w:val="00834226"/>
    <w:rsid w:val="00834A3E"/>
    <w:rsid w:val="00834C48"/>
    <w:rsid w:val="00837117"/>
    <w:rsid w:val="008409C2"/>
    <w:rsid w:val="00841F57"/>
    <w:rsid w:val="0084275B"/>
    <w:rsid w:val="00850161"/>
    <w:rsid w:val="00850F19"/>
    <w:rsid w:val="008517E3"/>
    <w:rsid w:val="008605BD"/>
    <w:rsid w:val="00862E41"/>
    <w:rsid w:val="008664B8"/>
    <w:rsid w:val="008665B2"/>
    <w:rsid w:val="00870271"/>
    <w:rsid w:val="008741F4"/>
    <w:rsid w:val="00874F9B"/>
    <w:rsid w:val="0087654A"/>
    <w:rsid w:val="0087799B"/>
    <w:rsid w:val="00880FBE"/>
    <w:rsid w:val="00883093"/>
    <w:rsid w:val="00884698"/>
    <w:rsid w:val="008850CD"/>
    <w:rsid w:val="00886D53"/>
    <w:rsid w:val="00887114"/>
    <w:rsid w:val="008877EB"/>
    <w:rsid w:val="008919F0"/>
    <w:rsid w:val="00892D68"/>
    <w:rsid w:val="00895FD2"/>
    <w:rsid w:val="008A46AE"/>
    <w:rsid w:val="008A510E"/>
    <w:rsid w:val="008B27CF"/>
    <w:rsid w:val="008B2D5E"/>
    <w:rsid w:val="008B3A3D"/>
    <w:rsid w:val="008B5E22"/>
    <w:rsid w:val="008B71EB"/>
    <w:rsid w:val="008B72D2"/>
    <w:rsid w:val="008B7C82"/>
    <w:rsid w:val="008C00BF"/>
    <w:rsid w:val="008C1169"/>
    <w:rsid w:val="008C1198"/>
    <w:rsid w:val="008C7867"/>
    <w:rsid w:val="008D2343"/>
    <w:rsid w:val="008D4105"/>
    <w:rsid w:val="008E07AC"/>
    <w:rsid w:val="008E109E"/>
    <w:rsid w:val="008E4AAF"/>
    <w:rsid w:val="008E5E32"/>
    <w:rsid w:val="008E77EE"/>
    <w:rsid w:val="008F1D01"/>
    <w:rsid w:val="008F44EE"/>
    <w:rsid w:val="008F7755"/>
    <w:rsid w:val="008F7ACF"/>
    <w:rsid w:val="00907335"/>
    <w:rsid w:val="00910D8C"/>
    <w:rsid w:val="0091133F"/>
    <w:rsid w:val="0091220A"/>
    <w:rsid w:val="00913952"/>
    <w:rsid w:val="009158FA"/>
    <w:rsid w:val="00915F93"/>
    <w:rsid w:val="009232F5"/>
    <w:rsid w:val="009241D7"/>
    <w:rsid w:val="009276EB"/>
    <w:rsid w:val="00927F45"/>
    <w:rsid w:val="00930A9D"/>
    <w:rsid w:val="0093270D"/>
    <w:rsid w:val="00934569"/>
    <w:rsid w:val="009371C2"/>
    <w:rsid w:val="00937FAB"/>
    <w:rsid w:val="00940FC1"/>
    <w:rsid w:val="00947B0B"/>
    <w:rsid w:val="00952828"/>
    <w:rsid w:val="00957AAE"/>
    <w:rsid w:val="009602DF"/>
    <w:rsid w:val="009644D4"/>
    <w:rsid w:val="00966128"/>
    <w:rsid w:val="00974AEF"/>
    <w:rsid w:val="00976AA8"/>
    <w:rsid w:val="00976E5A"/>
    <w:rsid w:val="00981305"/>
    <w:rsid w:val="009834E0"/>
    <w:rsid w:val="009840CA"/>
    <w:rsid w:val="00984E1A"/>
    <w:rsid w:val="00985C19"/>
    <w:rsid w:val="00990CCE"/>
    <w:rsid w:val="009920FD"/>
    <w:rsid w:val="009926D2"/>
    <w:rsid w:val="00994AE2"/>
    <w:rsid w:val="00996FBA"/>
    <w:rsid w:val="009A5C85"/>
    <w:rsid w:val="009B1FEF"/>
    <w:rsid w:val="009B30EC"/>
    <w:rsid w:val="009C6313"/>
    <w:rsid w:val="009D43D0"/>
    <w:rsid w:val="009D6DF1"/>
    <w:rsid w:val="009D79B6"/>
    <w:rsid w:val="009E0671"/>
    <w:rsid w:val="009F135F"/>
    <w:rsid w:val="009F3C56"/>
    <w:rsid w:val="009F4E05"/>
    <w:rsid w:val="009F593A"/>
    <w:rsid w:val="009F6D29"/>
    <w:rsid w:val="00A02476"/>
    <w:rsid w:val="00A04805"/>
    <w:rsid w:val="00A04E26"/>
    <w:rsid w:val="00A0587D"/>
    <w:rsid w:val="00A12898"/>
    <w:rsid w:val="00A247F0"/>
    <w:rsid w:val="00A2777A"/>
    <w:rsid w:val="00A3054A"/>
    <w:rsid w:val="00A311D0"/>
    <w:rsid w:val="00A31D11"/>
    <w:rsid w:val="00A31E37"/>
    <w:rsid w:val="00A35F87"/>
    <w:rsid w:val="00A42676"/>
    <w:rsid w:val="00A4667E"/>
    <w:rsid w:val="00A51189"/>
    <w:rsid w:val="00A52F01"/>
    <w:rsid w:val="00A53382"/>
    <w:rsid w:val="00A53CC5"/>
    <w:rsid w:val="00A571AA"/>
    <w:rsid w:val="00A57837"/>
    <w:rsid w:val="00A60065"/>
    <w:rsid w:val="00A60381"/>
    <w:rsid w:val="00A6471B"/>
    <w:rsid w:val="00A657D8"/>
    <w:rsid w:val="00A6717A"/>
    <w:rsid w:val="00A7443B"/>
    <w:rsid w:val="00A81359"/>
    <w:rsid w:val="00A81D13"/>
    <w:rsid w:val="00A82DDF"/>
    <w:rsid w:val="00A8315E"/>
    <w:rsid w:val="00A83F0A"/>
    <w:rsid w:val="00A86D69"/>
    <w:rsid w:val="00A86DBE"/>
    <w:rsid w:val="00A90158"/>
    <w:rsid w:val="00A915AB"/>
    <w:rsid w:val="00A9200E"/>
    <w:rsid w:val="00A96D97"/>
    <w:rsid w:val="00AA08BB"/>
    <w:rsid w:val="00AA3816"/>
    <w:rsid w:val="00AA455D"/>
    <w:rsid w:val="00AB26D1"/>
    <w:rsid w:val="00AB271F"/>
    <w:rsid w:val="00AB79CA"/>
    <w:rsid w:val="00AC14DF"/>
    <w:rsid w:val="00AC2061"/>
    <w:rsid w:val="00AD0198"/>
    <w:rsid w:val="00AD3D9F"/>
    <w:rsid w:val="00AE2423"/>
    <w:rsid w:val="00AF02DB"/>
    <w:rsid w:val="00AF275D"/>
    <w:rsid w:val="00AF5B42"/>
    <w:rsid w:val="00B015FD"/>
    <w:rsid w:val="00B02BB0"/>
    <w:rsid w:val="00B02D44"/>
    <w:rsid w:val="00B02DA0"/>
    <w:rsid w:val="00B03819"/>
    <w:rsid w:val="00B060C4"/>
    <w:rsid w:val="00B06575"/>
    <w:rsid w:val="00B10641"/>
    <w:rsid w:val="00B12D2C"/>
    <w:rsid w:val="00B13353"/>
    <w:rsid w:val="00B14F01"/>
    <w:rsid w:val="00B20DA1"/>
    <w:rsid w:val="00B2199C"/>
    <w:rsid w:val="00B230EC"/>
    <w:rsid w:val="00B26F6D"/>
    <w:rsid w:val="00B303C9"/>
    <w:rsid w:val="00B34154"/>
    <w:rsid w:val="00B347DB"/>
    <w:rsid w:val="00B36C17"/>
    <w:rsid w:val="00B43ADF"/>
    <w:rsid w:val="00B4489A"/>
    <w:rsid w:val="00B53500"/>
    <w:rsid w:val="00B53E04"/>
    <w:rsid w:val="00B53F88"/>
    <w:rsid w:val="00B55481"/>
    <w:rsid w:val="00B55E9F"/>
    <w:rsid w:val="00B564D0"/>
    <w:rsid w:val="00B56C35"/>
    <w:rsid w:val="00B60283"/>
    <w:rsid w:val="00B64D8F"/>
    <w:rsid w:val="00B64EEB"/>
    <w:rsid w:val="00B656DD"/>
    <w:rsid w:val="00B7052B"/>
    <w:rsid w:val="00B7195A"/>
    <w:rsid w:val="00B71DC9"/>
    <w:rsid w:val="00B728FE"/>
    <w:rsid w:val="00B7652F"/>
    <w:rsid w:val="00B7662D"/>
    <w:rsid w:val="00B80030"/>
    <w:rsid w:val="00B81D55"/>
    <w:rsid w:val="00B8232F"/>
    <w:rsid w:val="00B83D47"/>
    <w:rsid w:val="00B909A7"/>
    <w:rsid w:val="00B915EC"/>
    <w:rsid w:val="00B92D40"/>
    <w:rsid w:val="00B93819"/>
    <w:rsid w:val="00B9785E"/>
    <w:rsid w:val="00B97B79"/>
    <w:rsid w:val="00BA1F95"/>
    <w:rsid w:val="00BA5A18"/>
    <w:rsid w:val="00BB09AB"/>
    <w:rsid w:val="00BB7904"/>
    <w:rsid w:val="00BC04C2"/>
    <w:rsid w:val="00BC106A"/>
    <w:rsid w:val="00BC1A96"/>
    <w:rsid w:val="00BC7CB2"/>
    <w:rsid w:val="00BD02AA"/>
    <w:rsid w:val="00BD44A9"/>
    <w:rsid w:val="00BD5A87"/>
    <w:rsid w:val="00BD7ABE"/>
    <w:rsid w:val="00BE07FA"/>
    <w:rsid w:val="00BE0E75"/>
    <w:rsid w:val="00BE244D"/>
    <w:rsid w:val="00BE498E"/>
    <w:rsid w:val="00BE4FEB"/>
    <w:rsid w:val="00BF32C8"/>
    <w:rsid w:val="00C01CA9"/>
    <w:rsid w:val="00C03D0E"/>
    <w:rsid w:val="00C040E6"/>
    <w:rsid w:val="00C04F1B"/>
    <w:rsid w:val="00C07E0C"/>
    <w:rsid w:val="00C12711"/>
    <w:rsid w:val="00C16F7D"/>
    <w:rsid w:val="00C222FB"/>
    <w:rsid w:val="00C31033"/>
    <w:rsid w:val="00C31612"/>
    <w:rsid w:val="00C3323C"/>
    <w:rsid w:val="00C37CFF"/>
    <w:rsid w:val="00C478B4"/>
    <w:rsid w:val="00C50962"/>
    <w:rsid w:val="00C528A0"/>
    <w:rsid w:val="00C557B5"/>
    <w:rsid w:val="00C56F66"/>
    <w:rsid w:val="00C575FF"/>
    <w:rsid w:val="00C610D9"/>
    <w:rsid w:val="00C647B9"/>
    <w:rsid w:val="00C64AD0"/>
    <w:rsid w:val="00C65AE0"/>
    <w:rsid w:val="00C6630B"/>
    <w:rsid w:val="00C66AB0"/>
    <w:rsid w:val="00C7393F"/>
    <w:rsid w:val="00C81490"/>
    <w:rsid w:val="00C84E52"/>
    <w:rsid w:val="00C911A1"/>
    <w:rsid w:val="00C91C8B"/>
    <w:rsid w:val="00C943B5"/>
    <w:rsid w:val="00C96301"/>
    <w:rsid w:val="00CA257F"/>
    <w:rsid w:val="00CA32FF"/>
    <w:rsid w:val="00CB6D39"/>
    <w:rsid w:val="00CB70D9"/>
    <w:rsid w:val="00CC0F3D"/>
    <w:rsid w:val="00CC48F7"/>
    <w:rsid w:val="00CC5957"/>
    <w:rsid w:val="00CD0E79"/>
    <w:rsid w:val="00CD3D1A"/>
    <w:rsid w:val="00CD4ED3"/>
    <w:rsid w:val="00CD50DE"/>
    <w:rsid w:val="00CD684F"/>
    <w:rsid w:val="00CE5221"/>
    <w:rsid w:val="00CE7338"/>
    <w:rsid w:val="00CF01E0"/>
    <w:rsid w:val="00CF1058"/>
    <w:rsid w:val="00CF2ABD"/>
    <w:rsid w:val="00CF2F8A"/>
    <w:rsid w:val="00CF4EAA"/>
    <w:rsid w:val="00CF7375"/>
    <w:rsid w:val="00D00A0D"/>
    <w:rsid w:val="00D0453A"/>
    <w:rsid w:val="00D051E8"/>
    <w:rsid w:val="00D05D73"/>
    <w:rsid w:val="00D11932"/>
    <w:rsid w:val="00D123D5"/>
    <w:rsid w:val="00D13601"/>
    <w:rsid w:val="00D13F37"/>
    <w:rsid w:val="00D14A74"/>
    <w:rsid w:val="00D14BFB"/>
    <w:rsid w:val="00D16AEF"/>
    <w:rsid w:val="00D227E1"/>
    <w:rsid w:val="00D233CB"/>
    <w:rsid w:val="00D25BE7"/>
    <w:rsid w:val="00D30FA6"/>
    <w:rsid w:val="00D33AE8"/>
    <w:rsid w:val="00D3566F"/>
    <w:rsid w:val="00D41F70"/>
    <w:rsid w:val="00D43859"/>
    <w:rsid w:val="00D43872"/>
    <w:rsid w:val="00D43968"/>
    <w:rsid w:val="00D46267"/>
    <w:rsid w:val="00D46549"/>
    <w:rsid w:val="00D4754C"/>
    <w:rsid w:val="00D50B6B"/>
    <w:rsid w:val="00D52ABA"/>
    <w:rsid w:val="00D5425D"/>
    <w:rsid w:val="00D55BCD"/>
    <w:rsid w:val="00D57E4F"/>
    <w:rsid w:val="00D66066"/>
    <w:rsid w:val="00D712A7"/>
    <w:rsid w:val="00D723B2"/>
    <w:rsid w:val="00D762BC"/>
    <w:rsid w:val="00D838F3"/>
    <w:rsid w:val="00D84CE9"/>
    <w:rsid w:val="00D84E10"/>
    <w:rsid w:val="00D865E2"/>
    <w:rsid w:val="00D87136"/>
    <w:rsid w:val="00D87540"/>
    <w:rsid w:val="00DA40A8"/>
    <w:rsid w:val="00DA6CA0"/>
    <w:rsid w:val="00DB0F10"/>
    <w:rsid w:val="00DB267E"/>
    <w:rsid w:val="00DB400A"/>
    <w:rsid w:val="00DC14F7"/>
    <w:rsid w:val="00DC1C5C"/>
    <w:rsid w:val="00DC40E5"/>
    <w:rsid w:val="00DC7C0C"/>
    <w:rsid w:val="00DD0434"/>
    <w:rsid w:val="00DE0949"/>
    <w:rsid w:val="00DE17B0"/>
    <w:rsid w:val="00DE477C"/>
    <w:rsid w:val="00DE6ECF"/>
    <w:rsid w:val="00DE7A09"/>
    <w:rsid w:val="00DE7BEC"/>
    <w:rsid w:val="00DF1B41"/>
    <w:rsid w:val="00DF7C94"/>
    <w:rsid w:val="00E01019"/>
    <w:rsid w:val="00E03A7D"/>
    <w:rsid w:val="00E06584"/>
    <w:rsid w:val="00E133FE"/>
    <w:rsid w:val="00E140AF"/>
    <w:rsid w:val="00E16FF5"/>
    <w:rsid w:val="00E211E9"/>
    <w:rsid w:val="00E25443"/>
    <w:rsid w:val="00E317C5"/>
    <w:rsid w:val="00E34B31"/>
    <w:rsid w:val="00E35D92"/>
    <w:rsid w:val="00E41405"/>
    <w:rsid w:val="00E418E5"/>
    <w:rsid w:val="00E44FF7"/>
    <w:rsid w:val="00E45769"/>
    <w:rsid w:val="00E45A8C"/>
    <w:rsid w:val="00E45AD0"/>
    <w:rsid w:val="00E45BEB"/>
    <w:rsid w:val="00E464A0"/>
    <w:rsid w:val="00E50B1F"/>
    <w:rsid w:val="00E7324D"/>
    <w:rsid w:val="00E74E25"/>
    <w:rsid w:val="00E7564B"/>
    <w:rsid w:val="00E762E9"/>
    <w:rsid w:val="00E77B66"/>
    <w:rsid w:val="00E81138"/>
    <w:rsid w:val="00E8785C"/>
    <w:rsid w:val="00E9380F"/>
    <w:rsid w:val="00E95A01"/>
    <w:rsid w:val="00EA0746"/>
    <w:rsid w:val="00EA0D9E"/>
    <w:rsid w:val="00EA19B7"/>
    <w:rsid w:val="00EA403C"/>
    <w:rsid w:val="00EA40BA"/>
    <w:rsid w:val="00EA7E9F"/>
    <w:rsid w:val="00EB280F"/>
    <w:rsid w:val="00EB4981"/>
    <w:rsid w:val="00EB5183"/>
    <w:rsid w:val="00EB60C6"/>
    <w:rsid w:val="00EC1197"/>
    <w:rsid w:val="00EC4734"/>
    <w:rsid w:val="00EC5006"/>
    <w:rsid w:val="00EC5FC0"/>
    <w:rsid w:val="00ED1915"/>
    <w:rsid w:val="00ED4136"/>
    <w:rsid w:val="00EE02F6"/>
    <w:rsid w:val="00EE0EB5"/>
    <w:rsid w:val="00EF1E74"/>
    <w:rsid w:val="00EF4734"/>
    <w:rsid w:val="00F011A0"/>
    <w:rsid w:val="00F03144"/>
    <w:rsid w:val="00F03F90"/>
    <w:rsid w:val="00F04A0D"/>
    <w:rsid w:val="00F06DC4"/>
    <w:rsid w:val="00F11388"/>
    <w:rsid w:val="00F1204E"/>
    <w:rsid w:val="00F13DCF"/>
    <w:rsid w:val="00F14304"/>
    <w:rsid w:val="00F203CC"/>
    <w:rsid w:val="00F20CD2"/>
    <w:rsid w:val="00F24351"/>
    <w:rsid w:val="00F26381"/>
    <w:rsid w:val="00F3022B"/>
    <w:rsid w:val="00F3033C"/>
    <w:rsid w:val="00F308E6"/>
    <w:rsid w:val="00F32D74"/>
    <w:rsid w:val="00F33952"/>
    <w:rsid w:val="00F3622E"/>
    <w:rsid w:val="00F365C5"/>
    <w:rsid w:val="00F37CF1"/>
    <w:rsid w:val="00F41059"/>
    <w:rsid w:val="00F5132B"/>
    <w:rsid w:val="00F5515F"/>
    <w:rsid w:val="00F55DAD"/>
    <w:rsid w:val="00F64EF2"/>
    <w:rsid w:val="00F65DE4"/>
    <w:rsid w:val="00F66D02"/>
    <w:rsid w:val="00F71B5B"/>
    <w:rsid w:val="00F7561F"/>
    <w:rsid w:val="00F806C0"/>
    <w:rsid w:val="00F821EC"/>
    <w:rsid w:val="00F849CA"/>
    <w:rsid w:val="00F85C7E"/>
    <w:rsid w:val="00F924EB"/>
    <w:rsid w:val="00F92CF1"/>
    <w:rsid w:val="00F954DF"/>
    <w:rsid w:val="00F95DF1"/>
    <w:rsid w:val="00F96430"/>
    <w:rsid w:val="00FA0371"/>
    <w:rsid w:val="00FA0AA8"/>
    <w:rsid w:val="00FA20D4"/>
    <w:rsid w:val="00FA625C"/>
    <w:rsid w:val="00FA7FA9"/>
    <w:rsid w:val="00FB1423"/>
    <w:rsid w:val="00FB25B9"/>
    <w:rsid w:val="00FB37B3"/>
    <w:rsid w:val="00FB6EA4"/>
    <w:rsid w:val="00FB7E30"/>
    <w:rsid w:val="00FC3888"/>
    <w:rsid w:val="00FC447A"/>
    <w:rsid w:val="00FC537D"/>
    <w:rsid w:val="00FD6931"/>
    <w:rsid w:val="00FD718B"/>
    <w:rsid w:val="00FE0235"/>
    <w:rsid w:val="00FE0E72"/>
    <w:rsid w:val="00FE27CE"/>
    <w:rsid w:val="00FE29A6"/>
    <w:rsid w:val="00FE4CCE"/>
    <w:rsid w:val="00FF3FC3"/>
    <w:rsid w:val="00FF52FA"/>
    <w:rsid w:val="032471A1"/>
    <w:rsid w:val="0330569E"/>
    <w:rsid w:val="03A35CDA"/>
    <w:rsid w:val="04772F28"/>
    <w:rsid w:val="07DC7D45"/>
    <w:rsid w:val="08DB398D"/>
    <w:rsid w:val="0A5A6F3D"/>
    <w:rsid w:val="0E13037E"/>
    <w:rsid w:val="0E676BB0"/>
    <w:rsid w:val="0F1E5670"/>
    <w:rsid w:val="109A4144"/>
    <w:rsid w:val="118A3700"/>
    <w:rsid w:val="11CD2C29"/>
    <w:rsid w:val="1267038D"/>
    <w:rsid w:val="12EF3E23"/>
    <w:rsid w:val="17F1092D"/>
    <w:rsid w:val="187F53B2"/>
    <w:rsid w:val="199A1696"/>
    <w:rsid w:val="1AC45007"/>
    <w:rsid w:val="1B9B16B0"/>
    <w:rsid w:val="1E870037"/>
    <w:rsid w:val="24AF74AB"/>
    <w:rsid w:val="285F3486"/>
    <w:rsid w:val="28603E9A"/>
    <w:rsid w:val="2C9732B2"/>
    <w:rsid w:val="2D1D4BA3"/>
    <w:rsid w:val="2E965212"/>
    <w:rsid w:val="32C879A2"/>
    <w:rsid w:val="34552596"/>
    <w:rsid w:val="371A39D8"/>
    <w:rsid w:val="37EC5893"/>
    <w:rsid w:val="388C6BE9"/>
    <w:rsid w:val="38DC28FD"/>
    <w:rsid w:val="3B5D7827"/>
    <w:rsid w:val="3B9B6774"/>
    <w:rsid w:val="3BA45C8E"/>
    <w:rsid w:val="3DA93D9F"/>
    <w:rsid w:val="3EB5384E"/>
    <w:rsid w:val="3F394C37"/>
    <w:rsid w:val="421A2249"/>
    <w:rsid w:val="42C87CEA"/>
    <w:rsid w:val="440C747E"/>
    <w:rsid w:val="44312948"/>
    <w:rsid w:val="45F464F3"/>
    <w:rsid w:val="46294769"/>
    <w:rsid w:val="4A4674FA"/>
    <w:rsid w:val="51893A87"/>
    <w:rsid w:val="547F6C0B"/>
    <w:rsid w:val="5BB42447"/>
    <w:rsid w:val="5C4E7C3A"/>
    <w:rsid w:val="5C7652D6"/>
    <w:rsid w:val="63954C63"/>
    <w:rsid w:val="66132D43"/>
    <w:rsid w:val="673C72BC"/>
    <w:rsid w:val="68A64A07"/>
    <w:rsid w:val="6BA07D85"/>
    <w:rsid w:val="6CEC2895"/>
    <w:rsid w:val="6F5F64FE"/>
    <w:rsid w:val="71987B38"/>
    <w:rsid w:val="73E4172E"/>
    <w:rsid w:val="76AF73AE"/>
    <w:rsid w:val="77045D92"/>
    <w:rsid w:val="77B90E38"/>
    <w:rsid w:val="7819767B"/>
    <w:rsid w:val="78BB03C6"/>
    <w:rsid w:val="79533AB2"/>
    <w:rsid w:val="7A577D80"/>
    <w:rsid w:val="7AD1124F"/>
    <w:rsid w:val="7BDD37F4"/>
    <w:rsid w:val="7EC30AAA"/>
    <w:rsid w:val="7F6D590D"/>
    <w:rsid w:val="7FBF7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jc w:val="center"/>
      <w:outlineLvl w:val="0"/>
    </w:pPr>
    <w:rPr>
      <w:rFonts w:ascii="Calibri" w:hAnsi="Calibri" w:eastAsia="方正小标宋简体"/>
      <w:kern w:val="44"/>
      <w:sz w:val="36"/>
    </w:rPr>
  </w:style>
  <w:style w:type="character" w:default="1" w:styleId="9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subject"/>
    <w:basedOn w:val="4"/>
    <w:next w:val="4"/>
    <w:link w:val="19"/>
    <w:semiHidden/>
    <w:unhideWhenUsed/>
    <w:qFormat/>
    <w:uiPriority w:val="99"/>
    <w:rPr>
      <w:b/>
      <w:bCs/>
    </w:rPr>
  </w:style>
  <w:style w:type="paragraph" w:styleId="4">
    <w:name w:val="annotation text"/>
    <w:basedOn w:val="1"/>
    <w:link w:val="18"/>
    <w:semiHidden/>
    <w:unhideWhenUsed/>
    <w:qFormat/>
    <w:uiPriority w:val="99"/>
    <w:pPr>
      <w:jc w:val="left"/>
    </w:pPr>
  </w:style>
  <w:style w:type="paragraph" w:styleId="5">
    <w:name w:val="Balloon Text"/>
    <w:basedOn w:val="1"/>
    <w:link w:val="17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16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5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styleId="10">
    <w:name w:val="Hyperlink"/>
    <w:basedOn w:val="9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basedOn w:val="9"/>
    <w:semiHidden/>
    <w:unhideWhenUsed/>
    <w:qFormat/>
    <w:uiPriority w:val="99"/>
    <w:rPr>
      <w:sz w:val="21"/>
      <w:szCs w:val="21"/>
    </w:rPr>
  </w:style>
  <w:style w:type="table" w:styleId="13">
    <w:name w:val="Table Grid"/>
    <w:basedOn w:val="12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customStyle="1" w:styleId="15">
    <w:name w:val="页眉 Char"/>
    <w:basedOn w:val="9"/>
    <w:link w:val="7"/>
    <w:qFormat/>
    <w:uiPriority w:val="99"/>
    <w:rPr>
      <w:sz w:val="18"/>
      <w:szCs w:val="18"/>
    </w:rPr>
  </w:style>
  <w:style w:type="character" w:customStyle="1" w:styleId="16">
    <w:name w:val="页脚 Char"/>
    <w:basedOn w:val="9"/>
    <w:link w:val="6"/>
    <w:qFormat/>
    <w:uiPriority w:val="99"/>
    <w:rPr>
      <w:sz w:val="18"/>
      <w:szCs w:val="18"/>
    </w:rPr>
  </w:style>
  <w:style w:type="character" w:customStyle="1" w:styleId="17">
    <w:name w:val="批注框文本 Char"/>
    <w:basedOn w:val="9"/>
    <w:link w:val="5"/>
    <w:semiHidden/>
    <w:qFormat/>
    <w:uiPriority w:val="99"/>
    <w:rPr>
      <w:sz w:val="18"/>
      <w:szCs w:val="18"/>
    </w:rPr>
  </w:style>
  <w:style w:type="character" w:customStyle="1" w:styleId="18">
    <w:name w:val="批注文字 Char"/>
    <w:basedOn w:val="9"/>
    <w:link w:val="4"/>
    <w:semiHidden/>
    <w:qFormat/>
    <w:uiPriority w:val="99"/>
    <w:rPr>
      <w:kern w:val="2"/>
      <w:sz w:val="21"/>
      <w:szCs w:val="22"/>
    </w:rPr>
  </w:style>
  <w:style w:type="character" w:customStyle="1" w:styleId="19">
    <w:name w:val="批注主题 Char"/>
    <w:basedOn w:val="18"/>
    <w:link w:val="3"/>
    <w:semiHidden/>
    <w:qFormat/>
    <w:uiPriority w:val="99"/>
    <w:rPr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293506B-9826-46FE-9501-30913303CB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5</Pages>
  <Words>688</Words>
  <Characters>3928</Characters>
  <Lines>32</Lines>
  <Paragraphs>9</Paragraphs>
  <TotalTime>256</TotalTime>
  <ScaleCrop>false</ScaleCrop>
  <LinksUpToDate>false</LinksUpToDate>
  <CharactersWithSpaces>4607</CharactersWithSpaces>
  <Application>WPS Office_10.8.2.6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3T07:27:00Z</dcterms:created>
  <dc:creator>zhuna</dc:creator>
  <cp:lastModifiedBy>hzs_mahuan</cp:lastModifiedBy>
  <cp:lastPrinted>2020-11-30T06:16:00Z</cp:lastPrinted>
  <dcterms:modified xsi:type="dcterms:W3CDTF">2020-12-03T07:22:46Z</dcterms:modified>
  <cp:revision>5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6990</vt:lpwstr>
  </property>
</Properties>
</file>